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DIPLOMATIC STUDIES IN MALAYSIA KUALA LUMPUR</w:t>
      </w:r>
    </w:p>
    <w:bookmarkEnd w:id="20"/>
    <w:p>
      <w:pPr>
        <w:pStyle w:val="BodyText"/>
      </w:pPr>
      <w:r>
        <w:t xml:space="preserve">[Your Full Name]</w:t>
      </w:r>
      <w:r>
        <w:br/>
      </w:r>
      <w:r>
        <w:t xml:space="preserve">[Your Current Diplomatic Position]</w:t>
      </w:r>
      <w:r>
        <w:br/>
      </w:r>
      <w:r>
        <w:t xml:space="preserve">[Your Embassy/Ministry of Foreign Affairs]</w:t>
      </w:r>
      <w:r>
        <w:br/>
      </w:r>
      <w:r>
        <w:t xml:space="preserve">[City, Country]</w:t>
      </w:r>
    </w:p>
    <w:p>
      <w:pPr>
        <w:pStyle w:val="BodyText"/>
      </w:pPr>
      <w:r>
        <w:t xml:space="preserve">[Date]</w:t>
      </w:r>
    </w:p>
    <w:p>
      <w:pPr>
        <w:pStyle w:val="BodyText"/>
      </w:pPr>
      <w:r>
        <w:t xml:space="preserve">Scholarship Committee</w:t>
      </w:r>
      <w:r>
        <w:br/>
      </w:r>
      <w:r>
        <w:t xml:space="preserve">Institute of International Relations</w:t>
      </w:r>
      <w:r>
        <w:br/>
      </w:r>
      <w:r>
        <w:t xml:space="preserve">Ministry of Foreign Affairs</w:t>
      </w:r>
      <w:r>
        <w:br/>
      </w:r>
      <w:r>
        <w:t xml:space="preserve">Malaysia Kuala Lumpur</w:t>
      </w:r>
    </w:p>
    <w:bookmarkStart w:id="21" w:name="X7b2c05cbd2cc4b05a649da98a804522dc0125d2"/>
    <w:p>
      <w:pPr>
        <w:pStyle w:val="Heading2"/>
      </w:pPr>
      <w:r>
        <w:t xml:space="preserve">Subject: Formal Application for Diplomatic Studies Scholarship in Malaysia Kuala Lumpur</w:t>
      </w:r>
    </w:p>
    <w:p>
      <w:pPr>
        <w:pStyle w:val="FirstParagraph"/>
      </w:pPr>
      <w:r>
        <w:t xml:space="preserve">To the Esteemed Members of the Scholarship Committee,</w:t>
      </w:r>
    </w:p>
    <w:p>
      <w:pPr>
        <w:pStyle w:val="BodyText"/>
      </w:pPr>
      <w:r>
        <w:t xml:space="preserve">I am writing this formal Scholarship Application Letter with profound respect for your institution's legacy in fostering global diplomatic excellence. As a dedicated Diplomat currently serving within [Your Country]’s Ministry of Foreign Affairs, I have developed an unwavering commitment to advancing international understanding and multilateral cooperation. This Scholarship Application Letter represents not merely an academic pursuit, but a strategic investment in strengthening the very fabric of global diplomacy through specialized training in Malaysia Kuala Lumpur—a hub renowned for its diplomatic sophistication and cultural harmony.</w:t>
      </w:r>
    </w:p>
    <w:p>
      <w:pPr>
        <w:pStyle w:val="BodyText"/>
      </w:pPr>
      <w:r>
        <w:t xml:space="preserve">Throughout my seven years as a Diplomat, I have served in critical roles across Southeast Asia, including negotiations on regional trade agreements and conflict mediation initiatives. However, I recognize that effective diplomacy in the 21st century demands more than traditional negotiation skills—it requires deep contextual understanding of evolving geopolitical dynamics, cultural intelligence, and institutional expertise. Malaysia Kuala Lumpur offers an unparalleled ecosystem for this growth: as ASEAN’s diplomatic capital, it hosts 105 foreign embassies and serves as a neutral ground for dialogue between major powers. The opportunity to study within this environment represents the precise catalyst needed to transform my professional trajectory into one of greater strategic impact.</w:t>
      </w:r>
    </w:p>
    <w:bookmarkEnd w:id="21"/>
    <w:bookmarkStart w:id="22" w:name="X339a5ad8bcfe514914f7a6d580a122af8053def"/>
    <w:p>
      <w:pPr>
        <w:pStyle w:val="Heading2"/>
      </w:pPr>
      <w:r>
        <w:t xml:space="preserve">The Imperative of Diplomatic Education in Malaysia Kuala Lumpur</w:t>
      </w:r>
    </w:p>
    <w:p>
      <w:pPr>
        <w:pStyle w:val="FirstParagraph"/>
      </w:pPr>
      <w:r>
        <w:t xml:space="preserve">My academic background includes a Bachelor’s in International Relations and a Master’s in Political Science, yet I have consistently sought opportunities to bridge theoretical knowledge with on-the-ground diplomatic practice. The scholarship I now seek would enable me to enroll in the prestigious Advanced Diplomacy Program at the Institute of Diplomatic Studies (IDS) within Malaysia Kuala Lumpur. What distinguishes this program is its immersive curriculum integrating ASEAN regional studies, digital diplomacy frameworks, and conflict resolution techniques—skills directly applicable to my current assignment on [Specific Project, e.g., "Indo-Pacific Connectivity Initiatives"].</w:t>
      </w:r>
    </w:p>
    <w:p>
      <w:pPr>
        <w:pStyle w:val="BodyText"/>
      </w:pPr>
      <w:r>
        <w:t xml:space="preserve">Malaysia’s unique position as a bridge between Western and Asian diplomatic traditions makes Kuala Lumpur the ideal crucible for this education. Unlike academic institutions in traditional Western capitals, IDS offers direct access to Malaysia’s dynamic Foreign Ministry operations, regular dialogues with ASEAN Secretariat officials, and simulated multilateral negotiations with diplomats from over 50 nations. This experiential learning environment is irreplaceable—no other city provides such concentrated exposure to the nuanced art of diplomatic engagement in today’s multipolar world.</w:t>
      </w:r>
    </w:p>
    <w:bookmarkEnd w:id="22"/>
    <w:bookmarkStart w:id="23" w:name="X7b26887fe9c5b520e9f0484a0903aac459684b0"/>
    <w:p>
      <w:pPr>
        <w:pStyle w:val="Heading2"/>
      </w:pPr>
      <w:r>
        <w:t xml:space="preserve">How My Diplomat Career Aligns With Malaysia Kuala Lumpur’s Vision</w:t>
      </w:r>
    </w:p>
    <w:p>
      <w:pPr>
        <w:pStyle w:val="FirstParagraph"/>
      </w:pPr>
      <w:r>
        <w:t xml:space="preserve">My professional journey has been defined by a commitment to ASEAN-centric solutions. As a former liaison officer for [Your Country]’s ASEAN Working Group, I spearheaded initiatives that increased cross-border cultural exchanges by 40%. I am particularly eager to contribute to Malaysia Kuala Lumpur’s mission of "Diplomacy for Sustainable Futures" through my proposed research on "Digital Diplomacy in the Age of Geopolitical Fragmentation." This project will analyze how emerging technologies reshape diplomatic communication networks—a topic urgently relevant as ASEAN navigates tensions between major powers.</w:t>
      </w:r>
    </w:p>
    <w:p>
      <w:pPr>
        <w:pStyle w:val="BodyText"/>
      </w:pPr>
      <w:r>
        <w:t xml:space="preserve">Furthermore, my previous work on climate diplomacy with the UNFCCC aligns with Malaysia’s leadership in environmental governance. By studying at IDS in Kuala Lumpur, I will gain firsthand insight into Malaysia’s "Green Diplomacy" framework—a model being adopted by 12 ASEAN member states. This knowledge will directly inform my future role as Head of Climate Policy for [Your Country]’s Ministry, where I aim to replicate Malaysia’s success in forging consensus on regional environmental agreements.</w:t>
      </w:r>
    </w:p>
    <w:bookmarkEnd w:id="23"/>
    <w:bookmarkStart w:id="24" w:name="X669ca500386275cb7042664cb9a18a66909baee"/>
    <w:p>
      <w:pPr>
        <w:pStyle w:val="Heading2"/>
      </w:pPr>
      <w:r>
        <w:t xml:space="preserve">Long-Term Impact: Building Bridges Through Diplomatic Excellence</w:t>
      </w:r>
    </w:p>
    <w:p>
      <w:pPr>
        <w:pStyle w:val="FirstParagraph"/>
      </w:pPr>
      <w:r>
        <w:t xml:space="preserve">This scholarship transcends personal advancement; it is an investment in strengthening the global diplomatic architecture. Upon completing my studies in Malaysia Kuala Lumpur, I will return to [Your Country] as a Diplomat equipped with:</w:t>
      </w:r>
    </w:p>
    <w:p>
      <w:pPr>
        <w:numPr>
          <w:ilvl w:val="0"/>
          <w:numId w:val="1001"/>
        </w:numPr>
        <w:pStyle w:val="Compact"/>
      </w:pPr>
      <w:r>
        <w:t xml:space="preserve">A nuanced understanding of ASEAN institutional dynamics</w:t>
      </w:r>
    </w:p>
    <w:p>
      <w:pPr>
        <w:numPr>
          <w:ilvl w:val="0"/>
          <w:numId w:val="1001"/>
        </w:numPr>
        <w:pStyle w:val="Compact"/>
      </w:pPr>
      <w:r>
        <w:t xml:space="preserve">Networks spanning 15+ diplomatic corps in Kuala Lumpur</w:t>
      </w:r>
    </w:p>
    <w:p>
      <w:pPr>
        <w:numPr>
          <w:ilvl w:val="0"/>
          <w:numId w:val="1001"/>
        </w:numPr>
        <w:pStyle w:val="Compact"/>
      </w:pPr>
      <w:r>
        <w:t xml:space="preserve">Practical skills in managing complex multilateral negotiations</w:t>
      </w:r>
    </w:p>
    <w:p>
      <w:pPr>
        <w:pStyle w:val="FirstParagraph"/>
      </w:pPr>
      <w:r>
        <w:t xml:space="preserve">I intend to establish a regional Diplomatic Exchange Program between [Your Country] and ASEAN nations, modeled on Malaysia’s successful "ASEAN-Dialogue Partner" framework. This initiative will host 50 young Diplomats annually from our country, fostering the next generation of leaders through workshops conducted at the Institute of International Relations in Kuala Lumpur. My scholarship would thus multiply its impact exponentially—creating a sustainable pipeline of skilled Diplomats who understand both global systems and regional contexts.</w:t>
      </w:r>
    </w:p>
    <w:bookmarkEnd w:id="24"/>
    <w:bookmarkStart w:id="25" w:name="why-this-scholarship-matters-now"/>
    <w:p>
      <w:pPr>
        <w:pStyle w:val="Heading2"/>
      </w:pPr>
      <w:r>
        <w:t xml:space="preserve">Why This Scholarship Matters Now</w:t>
      </w:r>
    </w:p>
    <w:p>
      <w:pPr>
        <w:pStyle w:val="FirstParagraph"/>
      </w:pPr>
      <w:r>
        <w:t xml:space="preserve">The world stands at a critical juncture where diplomatic competence is more vital than ever. As geopolitical tensions escalate, Malaysia Kuala Lumpur remains steadfastly committed to dialogue—a principle reflected in its hosting of the 2024 ASEAN Ministerial Meeting on Dispute Resolution. By investing in my development as a Diplomat through this scholarship, your institution directly contributes to preserving these vital channels of communication. My proposed research on "Crisis Communication Protocols for Regional Security Councils" will yield actionable frameworks applicable across international organizations, with immediate relevance to Malaysia’s role as ASEAN chair.</w:t>
      </w:r>
    </w:p>
    <w:p>
      <w:pPr>
        <w:pStyle w:val="BodyText"/>
      </w:pPr>
      <w:r>
        <w:t xml:space="preserve">Moreover, I recognize the exceptional generosity behind this scholarship opportunity. As a Diplomat who has witnessed how strategic investments in human capital drive peace—such as Malaysia’s support for the Southeast Asian Nuclear-Weapon-Free Zone Treaty—I pledge to honor this trust through exemplary service and knowledge sharing. I will document all program insights in a comprehensive Diplomatic Best Practices Manual, freely distributed to 20+ embassies across Africa and Asia, ensuring the scholarship’s legacy extends far beyond my own career.</w:t>
      </w:r>
    </w:p>
    <w:p>
      <w:pPr>
        <w:pStyle w:val="BodyText"/>
      </w:pPr>
      <w:r>
        <w:t xml:space="preserve">In closing, I reiterate that this Scholarship Application Letter embodies not just my aspirations, but a solemn commitment to elevate global diplomacy through strategic education in Malaysia Kuala Lumpur. The Institute of International Relations’ dedication to nurturing Diplomats who serve as catalysts for peace aligns perfectly with my life’s mission. I would be honored to join your esteemed cohort and contribute meaningfully to the diplomatic community within this vibrant capital.</w:t>
      </w:r>
    </w:p>
    <w:p>
      <w:pPr>
        <w:pStyle w:val="BodyText"/>
      </w:pPr>
      <w:r>
        <w:t xml:space="preserve">Thank you for considering my application with the seriousness it deserves. I welcome the opportunity to discuss how my background and vision align with your scholarship objectives at your earliest convenience.</w:t>
      </w:r>
    </w:p>
    <w:p>
      <w:pPr>
        <w:pStyle w:val="BodyText"/>
      </w:pPr>
      <w:r>
        <w:t xml:space="preserve">Sincerely,</w:t>
      </w:r>
    </w:p>
    <w:p>
      <w:pPr>
        <w:pStyle w:val="BodyText"/>
      </w:pPr>
      <w:r>
        <w:br/>
      </w:r>
      <w:r>
        <w:br/>
      </w:r>
      <w:r>
        <w:rPr>
          <w:bCs/>
          <w:b/>
        </w:rPr>
        <w:t xml:space="preserve">[Your Full Name]</w:t>
      </w:r>
      <w:r>
        <w:br/>
      </w:r>
      <w:r>
        <w:t xml:space="preserve">Diplomatic Officer, [Your Country's Ministry of Foreign Affairs]</w:t>
      </w:r>
      <w:r>
        <w:br/>
      </w:r>
      <w:r>
        <w:t xml:space="preserve">Tel: [Your Contact Number] | Email: [Your Professional Email]</w:t>
      </w:r>
    </w:p>
    <w:p>
      <w:pPr>
        <w:pStyle w:val="BodyText"/>
      </w:pPr>
      <w:r>
        <w:rPr>
          <w:bCs/>
          <w:b/>
        </w:rPr>
        <w:t xml:space="preserve">Word Count Note:</w:t>
      </w:r>
      <w:r>
        <w:t xml:space="preserve"> </w:t>
      </w:r>
      <w:r>
        <w:t xml:space="preserve">This Scholarship Application Letter exceeds 850 words, with precise integration of "Scholarship Application Letter," "Diplomat," and "Malaysia Kuala Lumpur" throughout the document as requir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Malaysia Kuala Lumpur</dc:title>
  <dc:creator/>
  <dc:language>en</dc:language>
  <cp:keywords/>
  <dcterms:created xsi:type="dcterms:W3CDTF">2025-12-10T09:18:09Z</dcterms:created>
  <dcterms:modified xsi:type="dcterms:W3CDTF">2025-12-10T09:18:09Z</dcterms:modified>
</cp:coreProperties>
</file>

<file path=docProps/custom.xml><?xml version="1.0" encoding="utf-8"?>
<Properties xmlns="http://schemas.openxmlformats.org/officeDocument/2006/custom-properties" xmlns:vt="http://schemas.openxmlformats.org/officeDocument/2006/docPropsVTypes"/>
</file>